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n’s</w:t>
      </w:r>
      <w:r>
        <w:t xml:space="preserve"> </w:t>
      </w:r>
      <w:r>
        <w:t xml:space="preserve">Drug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Handel</w:t>
      </w:r>
    </w:p>
    <w:p>
      <w:pPr>
        <w:pStyle w:val="Date"/>
      </w:pPr>
      <w:r>
        <w:t xml:space="preserve">2017-12-03</w:t>
      </w:r>
    </w:p>
    <w:p>
      <w:pPr>
        <w:pStyle w:val="Heading2"/>
      </w:pPr>
      <w:bookmarkStart w:id="21" w:name="data-cleaning"/>
      <w:bookmarkEnd w:id="21"/>
      <w:r>
        <w:t xml:space="preserve">Data clea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h-trial_results_20171020.xls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sex, age, 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_pad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 nneute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 enti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er_statu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x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uter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neuter_status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eute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enti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ag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 1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uc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7.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1.7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9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6.5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lucose))</w:t>
      </w:r>
    </w:p>
    <w:p>
      <w:pPr>
        <w:pStyle w:val="SourceCode"/>
      </w:pPr>
      <w:r>
        <w:rPr>
          <w:rStyle w:val="VerbatimChar"/>
        </w:rPr>
        <w:t xml:space="preserve">Warning in strptime(x, format, tz = tz): unknown timezone 'zone/tz/2017c.1.0/</w:t>
      </w:r>
      <w:r>
        <w:br w:type="textWrapping"/>
      </w:r>
      <w:r>
        <w:rPr>
          <w:rStyle w:val="VerbatimChar"/>
        </w:rPr>
        <w:t xml:space="preserve">zoneinfo/Europe/London'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"../data/ih-trial_results_20171020_tid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Here we can write some words about the background…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ages/why-R_presentation_20171130_design/why-R_presentation_20171130_design.0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ages/why-R_presentation_20171130_design/why-R_presentation_20171130_design.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 can talk about this figure in an aimless fashion…</w:t>
      </w:r>
    </w:p>
    <w:p>
      <w:pPr>
        <w:pStyle w:val="Heading2"/>
      </w:pPr>
      <w:bookmarkStart w:id="25" w:name="results"/>
      <w:bookmarkEnd w:id="25"/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h-trial_results_20171020_tidy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characteristics-of-treatment-groups"/>
      <w:bookmarkEnd w:id="26"/>
      <w:r>
        <w:t xml:space="preserve">Characteristics of treatment group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reatment, 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by treatment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ble.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='width:30%;'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ge by treatment group</w:t>
      </w:r>
    </w:p>
    <w:tbl>
      <w:tblPr>
        <w:tblStyle w:val="TableNormal"/>
        <w:tblW w:type="pct" w:w="0.0"/>
        <w:tblLook w:firstRow="1"/>
        <w:tblCaption w:val="Age by treatment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_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sex, 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e study 3 male aliens received treatment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 5 male aliens received treatment</w:t>
      </w:r>
      <w:r>
        <w:t xml:space="preserve"> </w:t>
      </w:r>
      <w:r>
        <w:rPr>
          <w:b/>
        </w:rPr>
        <w:t xml:space="preserve">B</w:t>
      </w:r>
      <w:r>
        <w:t xml:space="preserve">. The experiment ran for 4 weeks and each week the experiment was repeated 3 times. There were 0 missing glucose measurements.</w:t>
      </w:r>
      <w:r>
        <w:t xml:space="preserve"> </w:t>
      </w:r>
      <w:r>
        <w:rPr>
          <w:i/>
        </w:rPr>
        <w:t xml:space="preserve">The results in this paragraph are generated from the data set - so numbers will update with new data</w:t>
      </w:r>
      <w:r>
        <w:t xml:space="preserve">.</w:t>
      </w:r>
    </w:p>
    <w:p>
      <w:pPr>
        <w:pStyle w:val="Heading3"/>
      </w:pPr>
      <w:bookmarkStart w:id="27" w:name="plot-individual-animal-results"/>
      <w:bookmarkEnd w:id="27"/>
      <w:r>
        <w:t xml:space="preserve">Plot individual animal resul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, glucos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ject, re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eatm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 vs time by treatment and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greater in A than B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 (mg/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ih-trial_20171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tatistical-model"/>
      <w:bookmarkEnd w:id="29"/>
      <w:r>
        <w:t xml:space="preserve">Statistical model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gluc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jt.lmer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digits.s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ef.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d.se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hi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bet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s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.984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B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.79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.193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B:week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8f1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’s Drug Trial</dc:title>
  <dc:creator>Ian Handel</dc:creator>
  <dcterms:created xsi:type="dcterms:W3CDTF">2017-12-04T17:52:32Z</dcterms:created>
  <dcterms:modified xsi:type="dcterms:W3CDTF">2017-12-04T17:52:32Z</dcterms:modified>
</cp:coreProperties>
</file>